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19F6" w:rsidRPr="00281B97" w:rsidRDefault="00C80181" w:rsidP="00C80181">
      <w:pPr>
        <w:pStyle w:val="NoSpacing"/>
        <w:jc w:val="center"/>
        <w:rPr>
          <w:color w:val="000000" w:themeColor="text1"/>
          <w:sz w:val="24"/>
          <w:szCs w:val="24"/>
        </w:rPr>
      </w:pPr>
      <w:r w:rsidRPr="00281B97">
        <w:rPr>
          <w:color w:val="000000" w:themeColor="text1"/>
          <w:sz w:val="24"/>
          <w:szCs w:val="24"/>
        </w:rPr>
        <w:t>John A. Burns School of Medicine</w:t>
      </w:r>
    </w:p>
    <w:p w:rsidR="00C80181" w:rsidRPr="00AA2BF3" w:rsidRDefault="00C80181" w:rsidP="00C80181">
      <w:pPr>
        <w:pStyle w:val="NoSpacing"/>
        <w:jc w:val="center"/>
        <w:rPr>
          <w:sz w:val="24"/>
          <w:szCs w:val="24"/>
        </w:rPr>
      </w:pPr>
      <w:r w:rsidRPr="00AA2BF3">
        <w:rPr>
          <w:sz w:val="24"/>
          <w:szCs w:val="24"/>
        </w:rPr>
        <w:t>University of Hawai’i</w:t>
      </w:r>
    </w:p>
    <w:p w:rsidR="00C80181" w:rsidRPr="00AA2BF3" w:rsidRDefault="00C80181" w:rsidP="00C80181">
      <w:pPr>
        <w:pStyle w:val="NoSpacing"/>
        <w:jc w:val="center"/>
        <w:rPr>
          <w:b/>
          <w:sz w:val="28"/>
          <w:szCs w:val="28"/>
        </w:rPr>
      </w:pPr>
      <w:r w:rsidRPr="00AA2BF3">
        <w:rPr>
          <w:b/>
          <w:sz w:val="28"/>
          <w:szCs w:val="28"/>
        </w:rPr>
        <w:t>Biomedical Science and Health Disparities Symposium</w:t>
      </w:r>
    </w:p>
    <w:p w:rsidR="006B5A05" w:rsidRDefault="00C80181" w:rsidP="00C80181">
      <w:pPr>
        <w:pStyle w:val="NoSpacing"/>
        <w:jc w:val="center"/>
        <w:rPr>
          <w:sz w:val="24"/>
          <w:szCs w:val="24"/>
        </w:rPr>
      </w:pPr>
      <w:r w:rsidRPr="00AA2BF3">
        <w:rPr>
          <w:sz w:val="24"/>
          <w:szCs w:val="24"/>
        </w:rPr>
        <w:t xml:space="preserve">April </w:t>
      </w:r>
      <w:r w:rsidR="001233C0">
        <w:rPr>
          <w:sz w:val="24"/>
          <w:szCs w:val="24"/>
        </w:rPr>
        <w:t>25</w:t>
      </w:r>
      <w:r w:rsidR="007E45FF">
        <w:rPr>
          <w:sz w:val="24"/>
          <w:szCs w:val="24"/>
        </w:rPr>
        <w:t xml:space="preserve"> and </w:t>
      </w:r>
      <w:r w:rsidR="001233C0">
        <w:rPr>
          <w:sz w:val="24"/>
          <w:szCs w:val="24"/>
        </w:rPr>
        <w:t>26</w:t>
      </w:r>
      <w:r w:rsidR="006B5A05">
        <w:rPr>
          <w:sz w:val="24"/>
          <w:szCs w:val="24"/>
        </w:rPr>
        <w:t xml:space="preserve">, </w:t>
      </w:r>
      <w:r w:rsidRPr="00AA2BF3">
        <w:rPr>
          <w:sz w:val="24"/>
          <w:szCs w:val="24"/>
        </w:rPr>
        <w:t>201</w:t>
      </w:r>
      <w:r w:rsidR="001233C0">
        <w:rPr>
          <w:sz w:val="24"/>
          <w:szCs w:val="24"/>
        </w:rPr>
        <w:t>9</w:t>
      </w:r>
    </w:p>
    <w:p w:rsidR="00C80181" w:rsidRPr="00AA2BF3" w:rsidRDefault="00C80181" w:rsidP="00C80181">
      <w:pPr>
        <w:pStyle w:val="NoSpacing"/>
        <w:jc w:val="center"/>
        <w:rPr>
          <w:sz w:val="24"/>
          <w:szCs w:val="24"/>
        </w:rPr>
      </w:pPr>
      <w:r w:rsidRPr="00AA2BF3">
        <w:rPr>
          <w:sz w:val="24"/>
          <w:szCs w:val="24"/>
        </w:rPr>
        <w:t>Sullivan Conference Center, UH Cancer Center</w:t>
      </w:r>
    </w:p>
    <w:p w:rsidR="00C80181" w:rsidRPr="00AA2BF3" w:rsidRDefault="00C80181" w:rsidP="00C80181">
      <w:pPr>
        <w:pStyle w:val="NoSpacing"/>
        <w:jc w:val="center"/>
        <w:rPr>
          <w:sz w:val="24"/>
          <w:szCs w:val="24"/>
        </w:rPr>
      </w:pPr>
    </w:p>
    <w:p w:rsidR="00C80181" w:rsidRDefault="00C80181" w:rsidP="00C80181">
      <w:pPr>
        <w:pStyle w:val="NoSpacing"/>
        <w:jc w:val="center"/>
        <w:rPr>
          <w:b/>
          <w:sz w:val="24"/>
          <w:szCs w:val="24"/>
        </w:rPr>
      </w:pPr>
      <w:r w:rsidRPr="00AA2BF3">
        <w:rPr>
          <w:b/>
          <w:sz w:val="24"/>
          <w:szCs w:val="24"/>
        </w:rPr>
        <w:t xml:space="preserve">Day 1 April </w:t>
      </w:r>
      <w:r w:rsidR="001233C0">
        <w:rPr>
          <w:b/>
          <w:sz w:val="24"/>
          <w:szCs w:val="24"/>
        </w:rPr>
        <w:t>25</w:t>
      </w:r>
      <w:r w:rsidRPr="00AA2BF3">
        <w:rPr>
          <w:b/>
          <w:sz w:val="24"/>
          <w:szCs w:val="24"/>
        </w:rPr>
        <w:t>, 201</w:t>
      </w:r>
      <w:r w:rsidR="001233C0">
        <w:rPr>
          <w:b/>
          <w:sz w:val="24"/>
          <w:szCs w:val="24"/>
        </w:rPr>
        <w:t>9</w:t>
      </w:r>
      <w:r w:rsidRPr="00AA2BF3">
        <w:rPr>
          <w:b/>
          <w:sz w:val="24"/>
          <w:szCs w:val="24"/>
        </w:rPr>
        <w:t xml:space="preserve"> </w:t>
      </w:r>
    </w:p>
    <w:p w:rsidR="00AA2BF3" w:rsidRPr="00AA2BF3" w:rsidRDefault="00AA2BF3" w:rsidP="00C80181">
      <w:pPr>
        <w:pStyle w:val="NoSpacing"/>
        <w:jc w:val="center"/>
        <w:rPr>
          <w:b/>
          <w:sz w:val="24"/>
          <w:szCs w:val="24"/>
        </w:rPr>
      </w:pPr>
    </w:p>
    <w:p w:rsidR="003F79BD" w:rsidRDefault="008D7A25" w:rsidP="00C8018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8:45-9:00</w:t>
      </w:r>
      <w:r>
        <w:rPr>
          <w:sz w:val="24"/>
          <w:szCs w:val="24"/>
        </w:rPr>
        <w:tab/>
        <w:t>S</w:t>
      </w:r>
      <w:r w:rsidR="00C80181" w:rsidRPr="00AA2BF3">
        <w:rPr>
          <w:sz w:val="24"/>
          <w:szCs w:val="24"/>
        </w:rPr>
        <w:t>etup for poster session 1</w:t>
      </w:r>
    </w:p>
    <w:p w:rsidR="003F79BD" w:rsidRDefault="003F79BD" w:rsidP="00C80181">
      <w:pPr>
        <w:pStyle w:val="NoSpacing"/>
        <w:rPr>
          <w:sz w:val="24"/>
          <w:szCs w:val="24"/>
        </w:rPr>
      </w:pPr>
    </w:p>
    <w:p w:rsidR="00C80181" w:rsidRPr="00AA2BF3" w:rsidRDefault="003F79BD" w:rsidP="00C80181">
      <w:pPr>
        <w:pStyle w:val="NoSpacing"/>
        <w:rPr>
          <w:b/>
          <w:sz w:val="24"/>
          <w:szCs w:val="24"/>
        </w:rPr>
      </w:pPr>
      <w:r w:rsidRPr="00AA2BF3">
        <w:rPr>
          <w:b/>
          <w:sz w:val="24"/>
          <w:szCs w:val="24"/>
        </w:rPr>
        <w:t xml:space="preserve"> </w:t>
      </w:r>
      <w:r w:rsidR="004D46A4" w:rsidRPr="00AA2BF3">
        <w:rPr>
          <w:b/>
          <w:sz w:val="24"/>
          <w:szCs w:val="24"/>
        </w:rPr>
        <w:t>9:00-</w:t>
      </w:r>
      <w:r w:rsidR="00EC7A75">
        <w:rPr>
          <w:b/>
          <w:sz w:val="24"/>
          <w:szCs w:val="24"/>
        </w:rPr>
        <w:t>12:00</w:t>
      </w:r>
      <w:r w:rsidR="004D46A4" w:rsidRPr="00AA2BF3">
        <w:rPr>
          <w:b/>
          <w:sz w:val="24"/>
          <w:szCs w:val="24"/>
        </w:rPr>
        <w:tab/>
        <w:t>Poster Session 1</w:t>
      </w:r>
      <w:r w:rsidR="00227494">
        <w:rPr>
          <w:b/>
          <w:sz w:val="24"/>
          <w:szCs w:val="24"/>
        </w:rPr>
        <w:t xml:space="preserve"> </w:t>
      </w:r>
    </w:p>
    <w:p w:rsidR="00C80181" w:rsidRDefault="00C80181" w:rsidP="00C80181">
      <w:pPr>
        <w:pStyle w:val="NoSpacing"/>
        <w:ind w:left="1440"/>
        <w:rPr>
          <w:sz w:val="24"/>
          <w:szCs w:val="24"/>
        </w:rPr>
      </w:pPr>
      <w:r w:rsidRPr="00AA2BF3">
        <w:rPr>
          <w:sz w:val="24"/>
          <w:szCs w:val="24"/>
        </w:rPr>
        <w:t xml:space="preserve">Divisions: Faculty, Residents, Medical Students, </w:t>
      </w:r>
      <w:r w:rsidR="00227494">
        <w:rPr>
          <w:sz w:val="24"/>
          <w:szCs w:val="24"/>
        </w:rPr>
        <w:t xml:space="preserve">Medical </w:t>
      </w:r>
      <w:r w:rsidRPr="00AA2BF3">
        <w:rPr>
          <w:sz w:val="24"/>
          <w:szCs w:val="24"/>
        </w:rPr>
        <w:t>Fellows, Researchers</w:t>
      </w:r>
      <w:r w:rsidR="00227494">
        <w:rPr>
          <w:sz w:val="24"/>
          <w:szCs w:val="24"/>
        </w:rPr>
        <w:t>, Post-Doctoral Fellows, Research Associates</w:t>
      </w:r>
    </w:p>
    <w:p w:rsidR="00164231" w:rsidRDefault="00164231" w:rsidP="00C80181">
      <w:pPr>
        <w:pStyle w:val="NoSpacing"/>
        <w:ind w:left="1440"/>
        <w:rPr>
          <w:sz w:val="24"/>
          <w:szCs w:val="24"/>
        </w:rPr>
      </w:pPr>
    </w:p>
    <w:p w:rsidR="00227494" w:rsidRPr="00D52F05" w:rsidRDefault="00EC7A75" w:rsidP="00BD7A1D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12:00</w:t>
      </w:r>
      <w:r w:rsidR="00C80181" w:rsidRPr="0054062B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>12</w:t>
      </w:r>
      <w:r w:rsidR="004D46A4" w:rsidRPr="0054062B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>45</w:t>
      </w:r>
      <w:r w:rsidR="00C80181" w:rsidRPr="00AA2BF3">
        <w:rPr>
          <w:sz w:val="24"/>
          <w:szCs w:val="24"/>
        </w:rPr>
        <w:tab/>
      </w:r>
      <w:r>
        <w:rPr>
          <w:sz w:val="24"/>
          <w:szCs w:val="24"/>
        </w:rPr>
        <w:t>Lunch break</w:t>
      </w:r>
      <w:r w:rsidR="006B5A05" w:rsidRPr="00281B97">
        <w:rPr>
          <w:b/>
          <w:sz w:val="24"/>
          <w:szCs w:val="24"/>
        </w:rPr>
        <w:t xml:space="preserve"> </w:t>
      </w:r>
    </w:p>
    <w:p w:rsidR="001233C0" w:rsidRDefault="001233C0" w:rsidP="0054062B">
      <w:pPr>
        <w:pStyle w:val="NoSpacing"/>
        <w:ind w:left="1440"/>
        <w:rPr>
          <w:b/>
          <w:sz w:val="24"/>
          <w:szCs w:val="24"/>
        </w:rPr>
      </w:pPr>
    </w:p>
    <w:p w:rsidR="003F79BD" w:rsidRDefault="00EC7A75" w:rsidP="0016423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2:45-</w:t>
      </w:r>
      <w:r w:rsidR="00164231">
        <w:rPr>
          <w:sz w:val="24"/>
          <w:szCs w:val="24"/>
        </w:rPr>
        <w:t>1:00</w:t>
      </w:r>
      <w:r w:rsidR="00164231">
        <w:rPr>
          <w:sz w:val="24"/>
          <w:szCs w:val="24"/>
        </w:rPr>
        <w:tab/>
      </w:r>
      <w:r w:rsidR="003F79BD">
        <w:rPr>
          <w:sz w:val="24"/>
          <w:szCs w:val="24"/>
        </w:rPr>
        <w:t>Setup for poster sessions 2</w:t>
      </w:r>
    </w:p>
    <w:p w:rsidR="003F79BD" w:rsidRDefault="003F79BD" w:rsidP="00164231">
      <w:pPr>
        <w:pStyle w:val="NoSpacing"/>
        <w:rPr>
          <w:sz w:val="24"/>
          <w:szCs w:val="24"/>
        </w:rPr>
      </w:pPr>
    </w:p>
    <w:p w:rsidR="003F79BD" w:rsidRPr="003F79BD" w:rsidRDefault="00164231" w:rsidP="003F79BD">
      <w:pPr>
        <w:pStyle w:val="NoSpacing"/>
        <w:rPr>
          <w:b/>
          <w:sz w:val="24"/>
          <w:szCs w:val="24"/>
        </w:rPr>
      </w:pPr>
      <w:r w:rsidRPr="003F79BD">
        <w:rPr>
          <w:b/>
          <w:sz w:val="24"/>
          <w:szCs w:val="24"/>
        </w:rPr>
        <w:t>1:</w:t>
      </w:r>
      <w:r w:rsidR="00EC7A75" w:rsidRPr="003F79BD">
        <w:rPr>
          <w:b/>
          <w:sz w:val="24"/>
          <w:szCs w:val="24"/>
        </w:rPr>
        <w:t>00-3:30</w:t>
      </w:r>
      <w:r w:rsidRPr="003F79BD">
        <w:rPr>
          <w:b/>
          <w:sz w:val="24"/>
          <w:szCs w:val="24"/>
        </w:rPr>
        <w:t xml:space="preserve">         Poster Session 2</w:t>
      </w:r>
      <w:r w:rsidR="008D7A25" w:rsidRPr="003F79BD">
        <w:rPr>
          <w:b/>
          <w:sz w:val="24"/>
          <w:szCs w:val="24"/>
        </w:rPr>
        <w:t xml:space="preserve"> </w:t>
      </w:r>
    </w:p>
    <w:p w:rsidR="00281B97" w:rsidRDefault="003F79BD" w:rsidP="003F79BD">
      <w:pPr>
        <w:pStyle w:val="NoSpacing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Divisions: Post-Doctoral Fellows, </w:t>
      </w:r>
      <w:r w:rsidR="008D7A25">
        <w:rPr>
          <w:sz w:val="24"/>
          <w:szCs w:val="24"/>
        </w:rPr>
        <w:t>Graduate Students</w:t>
      </w:r>
      <w:r>
        <w:rPr>
          <w:sz w:val="24"/>
          <w:szCs w:val="24"/>
        </w:rPr>
        <w:t xml:space="preserve">, Research </w:t>
      </w:r>
    </w:p>
    <w:p w:rsidR="008D7A25" w:rsidRDefault="003F79BD" w:rsidP="00BD7A1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r>
        <w:rPr>
          <w:sz w:val="24"/>
          <w:szCs w:val="24"/>
        </w:rPr>
        <w:tab/>
        <w:t>Associates, Technicians</w:t>
      </w:r>
    </w:p>
    <w:p w:rsidR="00F544DE" w:rsidRDefault="00F544DE" w:rsidP="00281B97">
      <w:pPr>
        <w:pStyle w:val="NoSpacing"/>
        <w:ind w:left="2880" w:firstLine="720"/>
        <w:rPr>
          <w:b/>
          <w:sz w:val="24"/>
          <w:szCs w:val="24"/>
        </w:rPr>
      </w:pPr>
    </w:p>
    <w:p w:rsidR="004D46A4" w:rsidRDefault="004D46A4" w:rsidP="00281B97">
      <w:pPr>
        <w:pStyle w:val="NoSpacing"/>
        <w:ind w:left="2880" w:firstLine="720"/>
        <w:rPr>
          <w:b/>
          <w:sz w:val="24"/>
          <w:szCs w:val="24"/>
        </w:rPr>
      </w:pPr>
      <w:r w:rsidRPr="00AA2BF3">
        <w:rPr>
          <w:b/>
          <w:sz w:val="24"/>
          <w:szCs w:val="24"/>
        </w:rPr>
        <w:t xml:space="preserve">Day 2 April </w:t>
      </w:r>
      <w:r w:rsidR="001233C0">
        <w:rPr>
          <w:b/>
          <w:sz w:val="24"/>
          <w:szCs w:val="24"/>
        </w:rPr>
        <w:t>26</w:t>
      </w:r>
      <w:r w:rsidRPr="00AA2BF3">
        <w:rPr>
          <w:b/>
          <w:sz w:val="24"/>
          <w:szCs w:val="24"/>
        </w:rPr>
        <w:t>, 201</w:t>
      </w:r>
      <w:r w:rsidR="00F544DE">
        <w:rPr>
          <w:b/>
          <w:sz w:val="24"/>
          <w:szCs w:val="24"/>
        </w:rPr>
        <w:t>9</w:t>
      </w:r>
    </w:p>
    <w:p w:rsidR="00281B97" w:rsidRPr="00AA2BF3" w:rsidRDefault="00281B97" w:rsidP="00281B97">
      <w:pPr>
        <w:pStyle w:val="NoSpacing"/>
        <w:ind w:left="2880" w:firstLine="720"/>
        <w:rPr>
          <w:b/>
          <w:sz w:val="24"/>
          <w:szCs w:val="24"/>
        </w:rPr>
      </w:pPr>
    </w:p>
    <w:p w:rsidR="004D46A4" w:rsidRPr="00AA2BF3" w:rsidRDefault="004D46A4" w:rsidP="00C80181">
      <w:pPr>
        <w:pStyle w:val="NoSpacing"/>
        <w:rPr>
          <w:sz w:val="24"/>
          <w:szCs w:val="24"/>
        </w:rPr>
      </w:pPr>
      <w:r w:rsidRPr="00AA2BF3">
        <w:rPr>
          <w:sz w:val="24"/>
          <w:szCs w:val="24"/>
        </w:rPr>
        <w:t>8:</w:t>
      </w:r>
      <w:r w:rsidR="00D7086B">
        <w:rPr>
          <w:sz w:val="24"/>
          <w:szCs w:val="24"/>
        </w:rPr>
        <w:t>45</w:t>
      </w:r>
      <w:r w:rsidRPr="00AA2BF3">
        <w:rPr>
          <w:sz w:val="24"/>
          <w:szCs w:val="24"/>
        </w:rPr>
        <w:t>-</w:t>
      </w:r>
      <w:r w:rsidR="00D7086B">
        <w:rPr>
          <w:sz w:val="24"/>
          <w:szCs w:val="24"/>
        </w:rPr>
        <w:t>9:00</w:t>
      </w:r>
      <w:r w:rsidRPr="00AA2BF3">
        <w:rPr>
          <w:sz w:val="24"/>
          <w:szCs w:val="24"/>
        </w:rPr>
        <w:tab/>
        <w:t xml:space="preserve">Setup for Poster Session </w:t>
      </w:r>
      <w:r w:rsidR="00CA2059">
        <w:rPr>
          <w:sz w:val="24"/>
          <w:szCs w:val="24"/>
        </w:rPr>
        <w:t>3</w:t>
      </w:r>
      <w:r w:rsidRPr="00AA2BF3">
        <w:rPr>
          <w:sz w:val="24"/>
          <w:szCs w:val="24"/>
        </w:rPr>
        <w:t>-Sullivan Conference Center</w:t>
      </w:r>
    </w:p>
    <w:p w:rsidR="004D46A4" w:rsidRPr="00AA2BF3" w:rsidRDefault="004D46A4" w:rsidP="00C80181">
      <w:pPr>
        <w:pStyle w:val="NoSpacing"/>
        <w:rPr>
          <w:sz w:val="24"/>
          <w:szCs w:val="24"/>
        </w:rPr>
      </w:pPr>
    </w:p>
    <w:p w:rsidR="004D46A4" w:rsidRPr="00AA2BF3" w:rsidRDefault="00D7086B" w:rsidP="00C80181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9</w:t>
      </w:r>
      <w:r w:rsidR="001233C0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>00</w:t>
      </w:r>
      <w:r w:rsidR="00227494">
        <w:rPr>
          <w:b/>
          <w:sz w:val="24"/>
          <w:szCs w:val="24"/>
        </w:rPr>
        <w:t>-11:</w:t>
      </w:r>
      <w:r>
        <w:rPr>
          <w:b/>
          <w:sz w:val="24"/>
          <w:szCs w:val="24"/>
        </w:rPr>
        <w:t>30</w:t>
      </w:r>
      <w:r w:rsidR="00227494">
        <w:rPr>
          <w:b/>
          <w:sz w:val="24"/>
          <w:szCs w:val="24"/>
        </w:rPr>
        <w:tab/>
        <w:t>Poster Session</w:t>
      </w:r>
      <w:r w:rsidR="00164231">
        <w:rPr>
          <w:b/>
          <w:sz w:val="24"/>
          <w:szCs w:val="24"/>
        </w:rPr>
        <w:t xml:space="preserve"> 3</w:t>
      </w:r>
      <w:r w:rsidR="004D46A4" w:rsidRPr="00AA2BF3">
        <w:rPr>
          <w:b/>
          <w:sz w:val="24"/>
          <w:szCs w:val="24"/>
        </w:rPr>
        <w:tab/>
      </w:r>
      <w:r w:rsidR="004D46A4" w:rsidRPr="00AA2BF3">
        <w:rPr>
          <w:b/>
          <w:sz w:val="24"/>
          <w:szCs w:val="24"/>
        </w:rPr>
        <w:tab/>
      </w:r>
    </w:p>
    <w:p w:rsidR="003F79BD" w:rsidRDefault="003F79BD" w:rsidP="003F79BD">
      <w:pPr>
        <w:pStyle w:val="NoSpacing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Divisions: Post-Doctoral Fellows, Graduate Students, Research </w:t>
      </w:r>
    </w:p>
    <w:p w:rsidR="003F79BD" w:rsidRDefault="003F79BD" w:rsidP="003F79B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r>
        <w:rPr>
          <w:sz w:val="24"/>
          <w:szCs w:val="24"/>
        </w:rPr>
        <w:tab/>
        <w:t>Associates, Technicians</w:t>
      </w:r>
    </w:p>
    <w:p w:rsidR="00227494" w:rsidRPr="00AA2BF3" w:rsidRDefault="00227494" w:rsidP="004D46A4">
      <w:pPr>
        <w:pStyle w:val="NoSpacing"/>
        <w:rPr>
          <w:sz w:val="24"/>
          <w:szCs w:val="24"/>
        </w:rPr>
      </w:pPr>
      <w:bookmarkStart w:id="0" w:name="_GoBack"/>
      <w:bookmarkEnd w:id="0"/>
    </w:p>
    <w:p w:rsidR="00F544DE" w:rsidRPr="00AA2BF3" w:rsidRDefault="00F544DE" w:rsidP="00F544DE">
      <w:pPr>
        <w:pStyle w:val="NoSpacing"/>
        <w:rPr>
          <w:sz w:val="24"/>
          <w:szCs w:val="24"/>
        </w:rPr>
      </w:pPr>
      <w:r w:rsidRPr="00AA2BF3">
        <w:rPr>
          <w:sz w:val="24"/>
          <w:szCs w:val="24"/>
        </w:rPr>
        <w:t>1</w:t>
      </w:r>
      <w:r>
        <w:rPr>
          <w:sz w:val="24"/>
          <w:szCs w:val="24"/>
        </w:rPr>
        <w:t>2</w:t>
      </w:r>
      <w:r w:rsidRPr="00AA2BF3">
        <w:rPr>
          <w:sz w:val="24"/>
          <w:szCs w:val="24"/>
        </w:rPr>
        <w:t>:</w:t>
      </w:r>
      <w:r>
        <w:rPr>
          <w:sz w:val="24"/>
          <w:szCs w:val="24"/>
        </w:rPr>
        <w:t>15-12:30</w:t>
      </w:r>
      <w:r w:rsidRPr="00AA2BF3">
        <w:rPr>
          <w:sz w:val="24"/>
          <w:szCs w:val="24"/>
        </w:rPr>
        <w:tab/>
        <w:t xml:space="preserve">Setup for Poster Session </w:t>
      </w:r>
      <w:r>
        <w:rPr>
          <w:sz w:val="24"/>
          <w:szCs w:val="24"/>
        </w:rPr>
        <w:t>4 Section 1</w:t>
      </w:r>
    </w:p>
    <w:p w:rsidR="00F544DE" w:rsidRPr="00AA2BF3" w:rsidRDefault="00F544DE" w:rsidP="00F544DE">
      <w:pPr>
        <w:pStyle w:val="NoSpacing"/>
        <w:rPr>
          <w:sz w:val="24"/>
          <w:szCs w:val="24"/>
        </w:rPr>
      </w:pPr>
    </w:p>
    <w:p w:rsidR="00F544DE" w:rsidRPr="00AA2BF3" w:rsidRDefault="00F544DE" w:rsidP="00F544DE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2:30-2:20 </w:t>
      </w:r>
      <w:r w:rsidRPr="00AA2BF3">
        <w:rPr>
          <w:b/>
          <w:sz w:val="24"/>
          <w:szCs w:val="24"/>
        </w:rPr>
        <w:tab/>
        <w:t xml:space="preserve">Poster Session </w:t>
      </w:r>
      <w:r>
        <w:rPr>
          <w:b/>
          <w:sz w:val="24"/>
          <w:szCs w:val="24"/>
        </w:rPr>
        <w:t>4 Section 1</w:t>
      </w:r>
    </w:p>
    <w:p w:rsidR="00F544DE" w:rsidRDefault="00F544DE" w:rsidP="00F544DE">
      <w:pPr>
        <w:pStyle w:val="NoSpacing"/>
        <w:rPr>
          <w:sz w:val="24"/>
          <w:szCs w:val="24"/>
        </w:rPr>
      </w:pPr>
      <w:r w:rsidRPr="00AA2BF3">
        <w:rPr>
          <w:sz w:val="24"/>
          <w:szCs w:val="24"/>
        </w:rPr>
        <w:tab/>
      </w:r>
      <w:r w:rsidRPr="00AA2BF3">
        <w:rPr>
          <w:sz w:val="24"/>
          <w:szCs w:val="24"/>
        </w:rPr>
        <w:tab/>
        <w:t>Division: Undergraduates</w:t>
      </w:r>
    </w:p>
    <w:p w:rsidR="00F544DE" w:rsidRDefault="00F544DE" w:rsidP="00F544DE">
      <w:pPr>
        <w:pStyle w:val="NoSpacing"/>
        <w:rPr>
          <w:sz w:val="24"/>
          <w:szCs w:val="24"/>
        </w:rPr>
      </w:pPr>
    </w:p>
    <w:p w:rsidR="00F544DE" w:rsidRDefault="00F544DE" w:rsidP="00F544D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:20-2:30</w:t>
      </w:r>
      <w:r>
        <w:rPr>
          <w:sz w:val="24"/>
          <w:szCs w:val="24"/>
        </w:rPr>
        <w:tab/>
        <w:t>Setup for Poster Session 4 Section 2</w:t>
      </w:r>
    </w:p>
    <w:p w:rsidR="00F544DE" w:rsidRDefault="00F544DE" w:rsidP="00F544DE">
      <w:pPr>
        <w:pStyle w:val="NoSpacing"/>
        <w:rPr>
          <w:sz w:val="24"/>
          <w:szCs w:val="24"/>
        </w:rPr>
      </w:pPr>
    </w:p>
    <w:p w:rsidR="00F544DE" w:rsidRPr="00E7428C" w:rsidRDefault="00F544DE" w:rsidP="00F544DE">
      <w:pPr>
        <w:pStyle w:val="NoSpacing"/>
        <w:rPr>
          <w:b/>
          <w:sz w:val="24"/>
          <w:szCs w:val="24"/>
        </w:rPr>
      </w:pPr>
      <w:r w:rsidRPr="00E7428C">
        <w:rPr>
          <w:b/>
          <w:sz w:val="24"/>
          <w:szCs w:val="24"/>
        </w:rPr>
        <w:t xml:space="preserve">2:30-4:30 </w:t>
      </w:r>
      <w:r w:rsidRPr="00E7428C">
        <w:rPr>
          <w:b/>
          <w:sz w:val="24"/>
          <w:szCs w:val="24"/>
        </w:rPr>
        <w:tab/>
        <w:t>Poster Session 4 Section 2</w:t>
      </w:r>
    </w:p>
    <w:p w:rsidR="004D46A4" w:rsidRPr="00AA2BF3" w:rsidRDefault="00F544DE" w:rsidP="004D46A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Division: Undergraduates</w:t>
      </w:r>
    </w:p>
    <w:p w:rsidR="00C80181" w:rsidRPr="00AA2BF3" w:rsidRDefault="00C80181" w:rsidP="00C80181">
      <w:pPr>
        <w:pStyle w:val="NoSpacing"/>
        <w:rPr>
          <w:sz w:val="24"/>
          <w:szCs w:val="24"/>
        </w:rPr>
      </w:pPr>
      <w:r w:rsidRPr="00AA2BF3">
        <w:rPr>
          <w:sz w:val="24"/>
          <w:szCs w:val="24"/>
        </w:rPr>
        <w:tab/>
      </w:r>
    </w:p>
    <w:sectPr w:rsidR="00C80181" w:rsidRPr="00AA2B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c3twCyLA2NjJR0lIJTi4sz8/NACoxqASnufeYsAAAA"/>
  </w:docVars>
  <w:rsids>
    <w:rsidRoot w:val="00C80181"/>
    <w:rsid w:val="001233C0"/>
    <w:rsid w:val="00164231"/>
    <w:rsid w:val="001A518B"/>
    <w:rsid w:val="00227494"/>
    <w:rsid w:val="00281B97"/>
    <w:rsid w:val="003540F0"/>
    <w:rsid w:val="003C11DD"/>
    <w:rsid w:val="003F79BD"/>
    <w:rsid w:val="004D46A4"/>
    <w:rsid w:val="0054062B"/>
    <w:rsid w:val="005819F6"/>
    <w:rsid w:val="006635DF"/>
    <w:rsid w:val="006B5A05"/>
    <w:rsid w:val="0073752A"/>
    <w:rsid w:val="007E45FF"/>
    <w:rsid w:val="008B16B7"/>
    <w:rsid w:val="008D341E"/>
    <w:rsid w:val="008D7A25"/>
    <w:rsid w:val="009F1DF7"/>
    <w:rsid w:val="009F7B52"/>
    <w:rsid w:val="00AA2BF3"/>
    <w:rsid w:val="00AA7146"/>
    <w:rsid w:val="00AD57DF"/>
    <w:rsid w:val="00BD6D7D"/>
    <w:rsid w:val="00BD7A1D"/>
    <w:rsid w:val="00C4498A"/>
    <w:rsid w:val="00C80181"/>
    <w:rsid w:val="00C836E8"/>
    <w:rsid w:val="00CA2059"/>
    <w:rsid w:val="00CD3F1C"/>
    <w:rsid w:val="00D52F05"/>
    <w:rsid w:val="00D7086B"/>
    <w:rsid w:val="00EC7A75"/>
    <w:rsid w:val="00F544DE"/>
    <w:rsid w:val="00F57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266D3"/>
  <w15:chartTrackingRefBased/>
  <w15:docId w15:val="{0228EC65-FFA1-42CA-B0E8-B954C9D19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018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5A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A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77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7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71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294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499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509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245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498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8895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853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2099017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961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29060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2759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5459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889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84655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64670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7831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8388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0856106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31949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88745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44881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90022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64642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474981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75836615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490226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3603683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396333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7810046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8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2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27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06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04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950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2242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0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1082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3963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22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3952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5781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37731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7467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68082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33686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214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47842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8460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9628527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22960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1252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62699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576216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18995039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81821337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8831553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518496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1899074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8505063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4375588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3700028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89030733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877689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33109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43058987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20452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0784123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878804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7742189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444325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329690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1852560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1480164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9345764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2711088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 Hamamura</dc:creator>
  <cp:keywords/>
  <dc:description/>
  <cp:lastModifiedBy>Lyn Hamamura</cp:lastModifiedBy>
  <cp:revision>4</cp:revision>
  <cp:lastPrinted>2018-01-29T19:00:00Z</cp:lastPrinted>
  <dcterms:created xsi:type="dcterms:W3CDTF">2019-01-29T19:57:00Z</dcterms:created>
  <dcterms:modified xsi:type="dcterms:W3CDTF">2019-03-08T20:54:00Z</dcterms:modified>
</cp:coreProperties>
</file>